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ackson Fras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nda Carro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2579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